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BA9103" w14:textId="12C3C46F" w:rsidR="0067639C" w:rsidRPr="008D6DCF" w:rsidRDefault="00A51BE3" w:rsidP="008D6DCF">
      <w:pPr>
        <w:spacing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8D6DCF">
        <w:rPr>
          <w:rFonts w:ascii="Times New Roman" w:hAnsi="Times New Roman" w:cs="Times New Roman"/>
          <w:b/>
          <w:bCs/>
          <w:sz w:val="36"/>
          <w:szCs w:val="36"/>
          <w:u w:val="single"/>
        </w:rPr>
        <w:t>Unit-</w:t>
      </w:r>
      <w:r w:rsidR="0006051B" w:rsidRPr="008D6DCF">
        <w:rPr>
          <w:rFonts w:ascii="Times New Roman" w:hAnsi="Times New Roman" w:cs="Times New Roman"/>
          <w:b/>
          <w:bCs/>
          <w:sz w:val="36"/>
          <w:szCs w:val="36"/>
          <w:u w:val="single"/>
        </w:rPr>
        <w:t>1</w:t>
      </w:r>
      <w:r w:rsidRPr="008D6DCF">
        <w:rPr>
          <w:rFonts w:ascii="Times New Roman" w:hAnsi="Times New Roman" w:cs="Times New Roman"/>
          <w:b/>
          <w:bCs/>
          <w:sz w:val="36"/>
          <w:szCs w:val="36"/>
          <w:u w:val="single"/>
        </w:rPr>
        <w:t xml:space="preserve"> Question Bank</w:t>
      </w:r>
    </w:p>
    <w:p w14:paraId="35A0FE26" w14:textId="3DC8601D" w:rsidR="00703E75" w:rsidRPr="008D6DCF" w:rsidRDefault="007212DE" w:rsidP="008D6DC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D6DCF">
        <w:rPr>
          <w:rFonts w:ascii="Times New Roman" w:hAnsi="Times New Roman" w:cs="Times New Roman"/>
          <w:sz w:val="28"/>
          <w:szCs w:val="28"/>
        </w:rPr>
        <w:t>Describe the applications and advantages of computer</w:t>
      </w:r>
      <w:r w:rsidR="000E0B1F">
        <w:rPr>
          <w:rFonts w:ascii="Times New Roman" w:hAnsi="Times New Roman" w:cs="Times New Roman"/>
          <w:sz w:val="28"/>
          <w:szCs w:val="28"/>
        </w:rPr>
        <w:t>s</w:t>
      </w:r>
      <w:r w:rsidRPr="008D6DCF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41383D07" w14:textId="0F97D770" w:rsidR="007212DE" w:rsidRPr="008D6DCF" w:rsidRDefault="007212DE" w:rsidP="008D6DC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D6DCF">
        <w:rPr>
          <w:rFonts w:ascii="Times New Roman" w:hAnsi="Times New Roman" w:cs="Times New Roman"/>
          <w:sz w:val="28"/>
          <w:szCs w:val="28"/>
        </w:rPr>
        <w:t>What are the various steps involved in program development</w:t>
      </w:r>
      <w:r w:rsidR="000E0B1F">
        <w:rPr>
          <w:rFonts w:ascii="Times New Roman" w:hAnsi="Times New Roman" w:cs="Times New Roman"/>
          <w:sz w:val="28"/>
          <w:szCs w:val="28"/>
        </w:rPr>
        <w:t>?</w:t>
      </w:r>
      <w:r w:rsidRPr="008D6DCF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1FEBE9E" w14:textId="3022F120" w:rsidR="007212DE" w:rsidRPr="008D6DCF" w:rsidRDefault="007212DE" w:rsidP="008D6DC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D6DCF">
        <w:rPr>
          <w:rFonts w:ascii="Times New Roman" w:hAnsi="Times New Roman" w:cs="Times New Roman"/>
          <w:sz w:val="28"/>
          <w:szCs w:val="28"/>
        </w:rPr>
        <w:t xml:space="preserve">What is a programming language? Explain the types and categories of programming languages. </w:t>
      </w:r>
    </w:p>
    <w:p w14:paraId="47893037" w14:textId="0E3DD7A7" w:rsidR="007212DE" w:rsidRPr="008D6DCF" w:rsidRDefault="007212DE" w:rsidP="008D6DC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D6DCF">
        <w:rPr>
          <w:rFonts w:ascii="Times New Roman" w:hAnsi="Times New Roman" w:cs="Times New Roman"/>
          <w:sz w:val="28"/>
          <w:szCs w:val="28"/>
        </w:rPr>
        <w:t>Describe the most important features that would make a programming language efficient and easy to use.</w:t>
      </w:r>
    </w:p>
    <w:p w14:paraId="7586D6DD" w14:textId="4F309A3C" w:rsidR="007212DE" w:rsidRPr="008D6DCF" w:rsidRDefault="00B10903" w:rsidP="008D6DC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D6DCF">
        <w:rPr>
          <w:rFonts w:ascii="Times New Roman" w:hAnsi="Times New Roman" w:cs="Times New Roman"/>
          <w:sz w:val="28"/>
          <w:szCs w:val="28"/>
        </w:rPr>
        <w:t xml:space="preserve">Describe the evolution and characteristics of </w:t>
      </w:r>
      <w:r w:rsidR="000E0B1F">
        <w:rPr>
          <w:rFonts w:ascii="Times New Roman" w:hAnsi="Times New Roman" w:cs="Times New Roman"/>
          <w:sz w:val="28"/>
          <w:szCs w:val="28"/>
        </w:rPr>
        <w:t xml:space="preserve">the </w:t>
      </w:r>
      <w:r w:rsidRPr="008D6DCF">
        <w:rPr>
          <w:rFonts w:ascii="Times New Roman" w:hAnsi="Times New Roman" w:cs="Times New Roman"/>
          <w:sz w:val="28"/>
          <w:szCs w:val="28"/>
        </w:rPr>
        <w:t xml:space="preserve">C language. </w:t>
      </w:r>
    </w:p>
    <w:p w14:paraId="19D4DB79" w14:textId="1699D2A1" w:rsidR="00B10903" w:rsidRPr="008D6DCF" w:rsidRDefault="00B10903" w:rsidP="008D6DC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D6DCF">
        <w:rPr>
          <w:rFonts w:ascii="Times New Roman" w:hAnsi="Times New Roman" w:cs="Times New Roman"/>
          <w:sz w:val="28"/>
          <w:szCs w:val="28"/>
        </w:rPr>
        <w:t xml:space="preserve">With a help of a program, explain the basic structure of </w:t>
      </w:r>
      <w:r w:rsidR="000E0B1F">
        <w:rPr>
          <w:rFonts w:ascii="Times New Roman" w:hAnsi="Times New Roman" w:cs="Times New Roman"/>
          <w:sz w:val="28"/>
          <w:szCs w:val="28"/>
        </w:rPr>
        <w:t xml:space="preserve">the </w:t>
      </w:r>
      <w:r w:rsidRPr="008D6DCF">
        <w:rPr>
          <w:rFonts w:ascii="Times New Roman" w:hAnsi="Times New Roman" w:cs="Times New Roman"/>
          <w:sz w:val="28"/>
          <w:szCs w:val="28"/>
        </w:rPr>
        <w:t xml:space="preserve">C program. </w:t>
      </w:r>
    </w:p>
    <w:p w14:paraId="606B6582" w14:textId="2632345F" w:rsidR="00B10903" w:rsidRPr="008D6DCF" w:rsidRDefault="00B10903" w:rsidP="008D6DC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D6DCF">
        <w:rPr>
          <w:rFonts w:ascii="Times New Roman" w:hAnsi="Times New Roman" w:cs="Times New Roman"/>
          <w:sz w:val="28"/>
          <w:szCs w:val="28"/>
        </w:rPr>
        <w:t xml:space="preserve">List and explain the types of </w:t>
      </w:r>
      <w:r w:rsidR="000E0B1F">
        <w:rPr>
          <w:rFonts w:ascii="Times New Roman" w:hAnsi="Times New Roman" w:cs="Times New Roman"/>
          <w:sz w:val="28"/>
          <w:szCs w:val="28"/>
        </w:rPr>
        <w:t xml:space="preserve">the </w:t>
      </w:r>
      <w:r w:rsidRPr="008D6DCF">
        <w:rPr>
          <w:rFonts w:ascii="Times New Roman" w:hAnsi="Times New Roman" w:cs="Times New Roman"/>
          <w:sz w:val="28"/>
          <w:szCs w:val="28"/>
        </w:rPr>
        <w:t>token in C language. Give examples for each.</w:t>
      </w:r>
    </w:p>
    <w:p w14:paraId="3CAE8232" w14:textId="37F73556" w:rsidR="00B10903" w:rsidRPr="008D6DCF" w:rsidRDefault="00B10903" w:rsidP="008D6DC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D6DCF">
        <w:rPr>
          <w:rFonts w:ascii="Times New Roman" w:hAnsi="Times New Roman" w:cs="Times New Roman"/>
          <w:sz w:val="28"/>
          <w:szCs w:val="28"/>
        </w:rPr>
        <w:t xml:space="preserve"> </w:t>
      </w:r>
      <w:r w:rsidR="00FE7F05" w:rsidRPr="008D6DCF">
        <w:rPr>
          <w:rFonts w:ascii="Times New Roman" w:hAnsi="Times New Roman" w:cs="Times New Roman"/>
          <w:sz w:val="28"/>
          <w:szCs w:val="28"/>
        </w:rPr>
        <w:t>What is a variable? Describe the four fundamental data types in C.</w:t>
      </w:r>
    </w:p>
    <w:p w14:paraId="6D80A106" w14:textId="77777777" w:rsidR="000F2A50" w:rsidRPr="008D6DCF" w:rsidRDefault="00FE7F05" w:rsidP="008D6DC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D6DCF">
        <w:rPr>
          <w:rFonts w:ascii="Times New Roman" w:hAnsi="Times New Roman" w:cs="Times New Roman"/>
          <w:sz w:val="28"/>
          <w:szCs w:val="28"/>
        </w:rPr>
        <w:t xml:space="preserve">Write a short note on </w:t>
      </w:r>
    </w:p>
    <w:p w14:paraId="21C5FC5C" w14:textId="3824DFE0" w:rsidR="00FE7F05" w:rsidRPr="008D6DCF" w:rsidRDefault="00FE7F05" w:rsidP="008D6DCF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D6DCF">
        <w:rPr>
          <w:rFonts w:ascii="Times New Roman" w:hAnsi="Times New Roman" w:cs="Times New Roman"/>
          <w:sz w:val="28"/>
          <w:szCs w:val="28"/>
        </w:rPr>
        <w:t xml:space="preserve">shorthand assignment operators. </w:t>
      </w:r>
    </w:p>
    <w:p w14:paraId="21F7B9E1" w14:textId="1C018CC6" w:rsidR="000F2A50" w:rsidRPr="008D6DCF" w:rsidRDefault="000F2A50" w:rsidP="008D6DCF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D6DCF">
        <w:rPr>
          <w:rFonts w:ascii="Times New Roman" w:hAnsi="Times New Roman" w:cs="Times New Roman"/>
          <w:sz w:val="28"/>
          <w:szCs w:val="28"/>
        </w:rPr>
        <w:t>Symbolic constants</w:t>
      </w:r>
    </w:p>
    <w:p w14:paraId="02824BAB" w14:textId="46363B1E" w:rsidR="000F2A50" w:rsidRPr="008D6DCF" w:rsidRDefault="000F2A50" w:rsidP="008D6DC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D6DCF">
        <w:rPr>
          <w:rFonts w:ascii="Times New Roman" w:hAnsi="Times New Roman" w:cs="Times New Roman"/>
          <w:sz w:val="28"/>
          <w:szCs w:val="28"/>
        </w:rPr>
        <w:t>Explain the different types of operators in C.</w:t>
      </w:r>
    </w:p>
    <w:p w14:paraId="0AB4519C" w14:textId="65A94008" w:rsidR="000F2A50" w:rsidRPr="008D6DCF" w:rsidRDefault="000F2A50" w:rsidP="008D6DC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8D6DCF">
        <w:rPr>
          <w:rFonts w:ascii="Times New Roman" w:hAnsi="Times New Roman" w:cs="Times New Roman"/>
          <w:sz w:val="28"/>
          <w:szCs w:val="28"/>
        </w:rPr>
        <w:t>With a help of an example, explain the evaluation of Arithmetic expressions.</w:t>
      </w:r>
    </w:p>
    <w:p w14:paraId="290A54C4" w14:textId="6F0FD7BB" w:rsidR="000F2A50" w:rsidRPr="008D6DCF" w:rsidRDefault="000F2A50" w:rsidP="008D6DC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D6DC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Write a program to illustrate </w:t>
      </w:r>
      <w:r w:rsidR="000E0B1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he </w:t>
      </w:r>
      <w:r w:rsidRPr="008D6DCF">
        <w:rPr>
          <w:rFonts w:ascii="Times New Roman" w:hAnsi="Times New Roman" w:cs="Times New Roman"/>
          <w:color w:val="000000" w:themeColor="text1"/>
          <w:sz w:val="28"/>
          <w:szCs w:val="28"/>
        </w:rPr>
        <w:t>use of bitwise shift operators and ternary operators.</w:t>
      </w:r>
    </w:p>
    <w:p w14:paraId="1FCA1A6F" w14:textId="3F7FD63A" w:rsidR="000F2A50" w:rsidRPr="008D6DCF" w:rsidRDefault="000F2A50" w:rsidP="008D6DC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D6DCF">
        <w:rPr>
          <w:rFonts w:ascii="Times New Roman" w:hAnsi="Times New Roman" w:cs="Times New Roman"/>
          <w:color w:val="000000" w:themeColor="text1"/>
          <w:sz w:val="28"/>
          <w:szCs w:val="28"/>
        </w:rPr>
        <w:t>What is type conversion? Explain the types of conversion with a help of a program.</w:t>
      </w:r>
    </w:p>
    <w:p w14:paraId="2446D963" w14:textId="6083AF8B" w:rsidR="000F2A50" w:rsidRPr="008D6DCF" w:rsidRDefault="000F2A50" w:rsidP="008D6DC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D6DCF">
        <w:rPr>
          <w:rFonts w:ascii="Times New Roman" w:hAnsi="Times New Roman" w:cs="Times New Roman"/>
          <w:color w:val="000000" w:themeColor="text1"/>
          <w:sz w:val="28"/>
          <w:szCs w:val="28"/>
        </w:rPr>
        <w:t>Discuss the precedence and associativity of C operators.</w:t>
      </w:r>
    </w:p>
    <w:p w14:paraId="36F24E60" w14:textId="0570906E" w:rsidR="000F2A50" w:rsidRPr="008D6DCF" w:rsidRDefault="000F2A50" w:rsidP="008D6DC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D6DC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Describe the two methods of data input. </w:t>
      </w:r>
      <w:r w:rsidR="00F00AB5" w:rsidRPr="008D6DCF">
        <w:rPr>
          <w:rFonts w:ascii="Times New Roman" w:hAnsi="Times New Roman" w:cs="Times New Roman"/>
          <w:sz w:val="28"/>
          <w:szCs w:val="28"/>
        </w:rPr>
        <w:t>What are basic data types available in “C”? Write the significance of each data type</w:t>
      </w:r>
      <w:r w:rsidRPr="008D6DCF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3D21C8D9" w14:textId="5D47760D" w:rsidR="000F2A50" w:rsidRPr="008D6DCF" w:rsidRDefault="008D6DCF" w:rsidP="008D6DC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D6DCF">
        <w:rPr>
          <w:rFonts w:ascii="Times New Roman" w:hAnsi="Times New Roman" w:cs="Times New Roman"/>
          <w:sz w:val="28"/>
          <w:szCs w:val="28"/>
        </w:rPr>
        <w:t>What are the formatted input and output functions</w:t>
      </w:r>
      <w:r w:rsidR="000E0B1F">
        <w:rPr>
          <w:rFonts w:ascii="Times New Roman" w:hAnsi="Times New Roman" w:cs="Times New Roman"/>
          <w:sz w:val="28"/>
          <w:szCs w:val="28"/>
        </w:rPr>
        <w:t>?</w:t>
      </w:r>
      <w:r w:rsidRPr="008D6DCF">
        <w:rPr>
          <w:rFonts w:ascii="Times New Roman" w:hAnsi="Times New Roman" w:cs="Times New Roman"/>
          <w:sz w:val="28"/>
          <w:szCs w:val="28"/>
        </w:rPr>
        <w:t xml:space="preserve"> Explain with example</w:t>
      </w:r>
    </w:p>
    <w:p w14:paraId="5953CCBE" w14:textId="739E17AC" w:rsidR="00F00AB5" w:rsidRPr="008D6DCF" w:rsidRDefault="00F00AB5" w:rsidP="008D6DC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D6DCF">
        <w:rPr>
          <w:rFonts w:ascii="Times New Roman" w:hAnsi="Times New Roman" w:cs="Times New Roman"/>
          <w:color w:val="000000" w:themeColor="text1"/>
          <w:sz w:val="28"/>
          <w:szCs w:val="28"/>
        </w:rPr>
        <w:t>What is an identifier (variable)? What are the rules to construct identifier (variable)? Classify the following as valid/invalid Identifiers. i) num2 ii) $num1 iii) +add iv) a_2 v) 199_space vi) _apple vii)#12</w:t>
      </w:r>
    </w:p>
    <w:p w14:paraId="3E708308" w14:textId="1988B1AF" w:rsidR="00F00AB5" w:rsidRPr="008D6DCF" w:rsidRDefault="008D6DCF" w:rsidP="008D6DC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D6DCF">
        <w:rPr>
          <w:rFonts w:ascii="Times New Roman" w:hAnsi="Times New Roman" w:cs="Times New Roman"/>
          <w:sz w:val="28"/>
          <w:szCs w:val="28"/>
        </w:rPr>
        <w:t>Write a C program that computes the size of int, float, double</w:t>
      </w:r>
      <w:r w:rsidR="000E0B1F">
        <w:rPr>
          <w:rFonts w:ascii="Times New Roman" w:hAnsi="Times New Roman" w:cs="Times New Roman"/>
          <w:sz w:val="28"/>
          <w:szCs w:val="28"/>
        </w:rPr>
        <w:t>,</w:t>
      </w:r>
      <w:r w:rsidRPr="008D6DCF">
        <w:rPr>
          <w:rFonts w:ascii="Times New Roman" w:hAnsi="Times New Roman" w:cs="Times New Roman"/>
          <w:sz w:val="28"/>
          <w:szCs w:val="28"/>
        </w:rPr>
        <w:t xml:space="preserve"> and char variables.</w:t>
      </w:r>
    </w:p>
    <w:p w14:paraId="1ED0CD60" w14:textId="54F368F3" w:rsidR="008D6DCF" w:rsidRPr="008D6DCF" w:rsidRDefault="008D6DCF" w:rsidP="008D6DC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D6DCF">
        <w:rPr>
          <w:rFonts w:ascii="Times New Roman" w:hAnsi="Times New Roman" w:cs="Times New Roman"/>
          <w:sz w:val="28"/>
          <w:szCs w:val="28"/>
        </w:rPr>
        <w:t>Write a C program in C to find the area and perimeter of a circle.</w:t>
      </w:r>
    </w:p>
    <w:p w14:paraId="190E169D" w14:textId="5E9175D0" w:rsidR="008D6DCF" w:rsidRPr="008D6DCF" w:rsidRDefault="008D6DCF" w:rsidP="008D6DC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D6DCF">
        <w:rPr>
          <w:rFonts w:ascii="Times New Roman" w:hAnsi="Times New Roman" w:cs="Times New Roman"/>
          <w:sz w:val="28"/>
          <w:szCs w:val="28"/>
        </w:rPr>
        <w:t>Write a program in C to print the numbers from 4 to 9 and their squares.</w:t>
      </w:r>
    </w:p>
    <w:p w14:paraId="0D619FF5" w14:textId="45A0138D" w:rsidR="008D6DCF" w:rsidRPr="008D6DCF" w:rsidRDefault="008D6DCF" w:rsidP="008D6DC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D6DCF">
        <w:rPr>
          <w:rFonts w:ascii="Times New Roman" w:hAnsi="Times New Roman" w:cs="Times New Roman"/>
          <w:sz w:val="28"/>
          <w:szCs w:val="28"/>
        </w:rPr>
        <w:t xml:space="preserve">Write a C program </w:t>
      </w:r>
      <w:r w:rsidR="000E0B1F">
        <w:rPr>
          <w:rFonts w:ascii="Times New Roman" w:hAnsi="Times New Roman" w:cs="Times New Roman"/>
          <w:sz w:val="28"/>
          <w:szCs w:val="28"/>
        </w:rPr>
        <w:t>that</w:t>
      </w:r>
      <w:r w:rsidRPr="008D6DCF">
        <w:rPr>
          <w:rFonts w:ascii="Times New Roman" w:hAnsi="Times New Roman" w:cs="Times New Roman"/>
          <w:sz w:val="28"/>
          <w:szCs w:val="28"/>
        </w:rPr>
        <w:t xml:space="preserve"> takes as input p,</w:t>
      </w:r>
      <w:r w:rsidR="00CD791D">
        <w:rPr>
          <w:rFonts w:ascii="Times New Roman" w:hAnsi="Times New Roman" w:cs="Times New Roman"/>
          <w:sz w:val="28"/>
          <w:szCs w:val="28"/>
        </w:rPr>
        <w:t xml:space="preserve"> </w:t>
      </w:r>
      <w:r w:rsidRPr="008D6DCF">
        <w:rPr>
          <w:rFonts w:ascii="Times New Roman" w:hAnsi="Times New Roman" w:cs="Times New Roman"/>
          <w:sz w:val="28"/>
          <w:szCs w:val="28"/>
        </w:rPr>
        <w:t>t,</w:t>
      </w:r>
      <w:r w:rsidR="00CD791D">
        <w:rPr>
          <w:rFonts w:ascii="Times New Roman" w:hAnsi="Times New Roman" w:cs="Times New Roman"/>
          <w:sz w:val="28"/>
          <w:szCs w:val="28"/>
        </w:rPr>
        <w:t xml:space="preserve"> </w:t>
      </w:r>
      <w:r w:rsidRPr="008D6DCF">
        <w:rPr>
          <w:rFonts w:ascii="Times New Roman" w:hAnsi="Times New Roman" w:cs="Times New Roman"/>
          <w:sz w:val="28"/>
          <w:szCs w:val="28"/>
        </w:rPr>
        <w:t>r. Compute the simple interest and display the result.</w:t>
      </w:r>
    </w:p>
    <w:p w14:paraId="27E41906" w14:textId="291AD3AD" w:rsidR="008D6DCF" w:rsidRPr="008D6DCF" w:rsidRDefault="008D6DCF" w:rsidP="008D6DC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D6DCF">
        <w:rPr>
          <w:rFonts w:ascii="Times New Roman" w:hAnsi="Times New Roman" w:cs="Times New Roman"/>
          <w:sz w:val="28"/>
          <w:szCs w:val="28"/>
        </w:rPr>
        <w:lastRenderedPageBreak/>
        <w:t xml:space="preserve">Write a C program to find the area of </w:t>
      </w:r>
      <w:r w:rsidR="000E0B1F">
        <w:rPr>
          <w:rFonts w:ascii="Times New Roman" w:hAnsi="Times New Roman" w:cs="Times New Roman"/>
          <w:sz w:val="28"/>
          <w:szCs w:val="28"/>
        </w:rPr>
        <w:t xml:space="preserve">the </w:t>
      </w:r>
      <w:r w:rsidRPr="008D6DCF">
        <w:rPr>
          <w:rFonts w:ascii="Times New Roman" w:hAnsi="Times New Roman" w:cs="Times New Roman"/>
          <w:sz w:val="28"/>
          <w:szCs w:val="28"/>
        </w:rPr>
        <w:t>triangle when we know the lengths of all three of its sides.</w:t>
      </w:r>
    </w:p>
    <w:p w14:paraId="54F296DF" w14:textId="77777777" w:rsidR="008D6DCF" w:rsidRPr="008D6DCF" w:rsidRDefault="008D6DCF" w:rsidP="008D6DCF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D6DCF">
        <w:rPr>
          <w:rFonts w:ascii="Times New Roman" w:hAnsi="Times New Roman" w:cs="Times New Roman"/>
          <w:sz w:val="28"/>
          <w:szCs w:val="28"/>
        </w:rPr>
        <w:t xml:space="preserve">What is an expression? Evaluate the following expressions </w:t>
      </w:r>
    </w:p>
    <w:p w14:paraId="73388BB0" w14:textId="77777777" w:rsidR="008D6DCF" w:rsidRPr="008D6DCF" w:rsidRDefault="008D6DCF" w:rsidP="008D6DCF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D6DCF">
        <w:rPr>
          <w:rFonts w:ascii="Times New Roman" w:hAnsi="Times New Roman" w:cs="Times New Roman"/>
          <w:sz w:val="28"/>
          <w:szCs w:val="28"/>
        </w:rPr>
        <w:t xml:space="preserve">100 % 20 &lt; = 20 – 5 + 100 % 10 – 20 = = 5 &gt; = 1 != 20 </w:t>
      </w:r>
    </w:p>
    <w:p w14:paraId="3A44DD2B" w14:textId="34CBAA2D" w:rsidR="008D6DCF" w:rsidRPr="00E8690F" w:rsidRDefault="008D6DCF" w:rsidP="008D6DCF">
      <w:pPr>
        <w:pStyle w:val="ListParagraph"/>
        <w:numPr>
          <w:ilvl w:val="1"/>
          <w:numId w:val="3"/>
        </w:numPr>
        <w:spacing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D6DCF">
        <w:rPr>
          <w:rFonts w:ascii="Times New Roman" w:hAnsi="Times New Roman" w:cs="Times New Roman"/>
          <w:sz w:val="28"/>
          <w:szCs w:val="28"/>
        </w:rPr>
        <w:t>a + = b * = C - = 5 where a=3 b=5 and c=8</w:t>
      </w:r>
    </w:p>
    <w:p w14:paraId="044C5625" w14:textId="77777777" w:rsidR="00E8690F" w:rsidRPr="00965308" w:rsidRDefault="00E8690F" w:rsidP="00965308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sectPr w:rsidR="00E8690F" w:rsidRPr="00965308" w:rsidSect="00A51BE3">
      <w:pgSz w:w="11906" w:h="16838"/>
      <w:pgMar w:top="851" w:right="991" w:bottom="568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9C6678"/>
    <w:multiLevelType w:val="hybridMultilevel"/>
    <w:tmpl w:val="86087936"/>
    <w:lvl w:ilvl="0" w:tplc="804C50A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106319"/>
    <w:multiLevelType w:val="hybridMultilevel"/>
    <w:tmpl w:val="2416CD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216610"/>
    <w:multiLevelType w:val="hybridMultilevel"/>
    <w:tmpl w:val="A58ED7C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zNLcwN7U0NjOzMDRR0lEKTi0uzszPAykwrgUA5LfYjSwAAAA="/>
  </w:docVars>
  <w:rsids>
    <w:rsidRoot w:val="00593871"/>
    <w:rsid w:val="00031DB3"/>
    <w:rsid w:val="000570A4"/>
    <w:rsid w:val="0006051B"/>
    <w:rsid w:val="000E0B1F"/>
    <w:rsid w:val="000F2A50"/>
    <w:rsid w:val="00320DCA"/>
    <w:rsid w:val="00336088"/>
    <w:rsid w:val="00377E08"/>
    <w:rsid w:val="004E2EC1"/>
    <w:rsid w:val="004F7B54"/>
    <w:rsid w:val="00511966"/>
    <w:rsid w:val="00593871"/>
    <w:rsid w:val="005E1C3C"/>
    <w:rsid w:val="00642FD0"/>
    <w:rsid w:val="0067639C"/>
    <w:rsid w:val="006856B5"/>
    <w:rsid w:val="00703E75"/>
    <w:rsid w:val="007063A0"/>
    <w:rsid w:val="007212DE"/>
    <w:rsid w:val="00747A19"/>
    <w:rsid w:val="007D33C4"/>
    <w:rsid w:val="007F4644"/>
    <w:rsid w:val="00893A44"/>
    <w:rsid w:val="008D6DCF"/>
    <w:rsid w:val="00924255"/>
    <w:rsid w:val="00931DF8"/>
    <w:rsid w:val="00965308"/>
    <w:rsid w:val="009A178D"/>
    <w:rsid w:val="009F72C8"/>
    <w:rsid w:val="00A01B4E"/>
    <w:rsid w:val="00A51BE3"/>
    <w:rsid w:val="00B10903"/>
    <w:rsid w:val="00CA78AD"/>
    <w:rsid w:val="00CD791D"/>
    <w:rsid w:val="00E312B7"/>
    <w:rsid w:val="00E8690F"/>
    <w:rsid w:val="00F00AB5"/>
    <w:rsid w:val="00F313E2"/>
    <w:rsid w:val="00FE7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F4521"/>
  <w15:chartTrackingRefBased/>
  <w15:docId w15:val="{004D88E5-932B-42BB-BA0C-099D584F5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3A4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56B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56B5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475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4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Rao</dc:creator>
  <cp:keywords/>
  <dc:description/>
  <cp:lastModifiedBy>Abhishek Rao</cp:lastModifiedBy>
  <cp:revision>34</cp:revision>
  <dcterms:created xsi:type="dcterms:W3CDTF">2021-02-25T03:37:00Z</dcterms:created>
  <dcterms:modified xsi:type="dcterms:W3CDTF">2021-03-01T08:17:00Z</dcterms:modified>
</cp:coreProperties>
</file>